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0526" w:rsidRDefault="00A90526" w:rsidP="00A90526">
      <w:pPr>
        <w:spacing w:line="360" w:lineRule="auto"/>
        <w:rPr>
          <w:rFonts w:hint="eastAsia"/>
          <w:lang w:eastAsia="zh-CN"/>
        </w:rPr>
      </w:pPr>
      <w:bookmarkStart w:id="0" w:name="_GoBack"/>
      <w:r>
        <w:rPr>
          <w:rFonts w:hint="eastAsia"/>
          <w:lang w:eastAsia="zh-CN"/>
        </w:rPr>
        <w:t>Shuangshuang ni</w:t>
      </w:r>
    </w:p>
    <w:p w:rsidR="00A90526" w:rsidRDefault="00A90526" w:rsidP="00A90526">
      <w:pPr>
        <w:spacing w:line="360" w:lineRule="auto"/>
        <w:rPr>
          <w:rFonts w:hint="eastAsia"/>
          <w:lang w:eastAsia="zh-CN"/>
        </w:rPr>
      </w:pPr>
      <w:r>
        <w:t xml:space="preserve">Dr. Scott Kowalewski </w:t>
      </w:r>
    </w:p>
    <w:p w:rsidR="00A90526" w:rsidRDefault="00A90526" w:rsidP="00A90526">
      <w:pPr>
        <w:spacing w:line="360" w:lineRule="auto"/>
        <w:rPr>
          <w:rFonts w:hint="eastAsia"/>
          <w:lang w:eastAsia="zh-CN"/>
        </w:rPr>
      </w:pPr>
      <w:r>
        <w:t xml:space="preserve">RPW 300 </w:t>
      </w:r>
    </w:p>
    <w:p w:rsidR="00A90526" w:rsidRDefault="00A90526" w:rsidP="00A90526">
      <w:pPr>
        <w:spacing w:line="360" w:lineRule="auto"/>
        <w:rPr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  <w:lang w:eastAsia="zh-CN"/>
        </w:rPr>
      </w:pPr>
      <w:r>
        <w:rPr>
          <w:rFonts w:hint="eastAsia"/>
          <w:lang w:eastAsia="zh-CN"/>
        </w:rPr>
        <w:t>10/9/2016</w:t>
      </w:r>
    </w:p>
    <w:p w:rsidR="00740DA0" w:rsidRPr="00C22FE6" w:rsidRDefault="005D5D93" w:rsidP="00446EF0">
      <w:pPr>
        <w:spacing w:line="360" w:lineRule="auto"/>
        <w:ind w:firstLine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huangshuang</w:t>
      </w:r>
      <w:r w:rsidR="00022450">
        <w:rPr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  <w:lang w:eastAsia="zh-CN"/>
        </w:rPr>
        <w:t xml:space="preserve"> N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 is a disciplined, dedicated and finance passionate person, destined to become a valuable asset in financial accounting.  She is currently a student in Saginaw Valley State University and she is due to graduate in April of 2017. Shu</w:t>
      </w:r>
      <w:r w:rsidR="00DB35F0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gshuang</w:t>
      </w:r>
      <w:r w:rsidR="00022450">
        <w:rPr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  <w:lang w:eastAsia="zh-CN"/>
        </w:rPr>
        <w:t xml:space="preserve"> N</w:t>
      </w:r>
      <w:r w:rsidR="00DB35F0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’s major is Finance. S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e is a patient person and has strong ability to solve accounting problems. She has taken lots of management and finance classes during the two years </w:t>
      </w:r>
      <w:r w:rsidR="00DB35F0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e stayed in the United States.</w:t>
      </w:r>
      <w:r w:rsidR="007F5856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he also has a valuable experience in Finance, as she did an attachment at a local bank, where she learned the bank processes and activities flow. </w:t>
      </w:r>
      <w:r w:rsidR="00446EF0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he used the opportunity to better understand the financial principles learned theoretically in the class. Her sociability helped </w:t>
      </w:r>
      <w:r w:rsidR="00ED24EA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er</w:t>
      </w:r>
      <w:r w:rsidR="00446EF0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o learn a lot from the experienced personnel in the bank. </w:t>
      </w:r>
    </w:p>
    <w:p w:rsidR="000E14F3" w:rsidRDefault="005D5D93" w:rsidP="001777E6">
      <w:pPr>
        <w:spacing w:line="360" w:lineRule="auto"/>
        <w:ind w:firstLine="720"/>
        <w:rPr>
          <w:rStyle w:val="apple-converted-space"/>
          <w:rFonts w:ascii="Times New Roman" w:hAnsi="Times New Roman" w:cs="Times New Roman"/>
          <w:color w:val="333333"/>
          <w:sz w:val="24"/>
          <w:szCs w:val="24"/>
          <w:shd w:val="clear" w:color="auto" w:fill="FFFFFF"/>
          <w:lang w:eastAsia="zh-CN"/>
        </w:rPr>
      </w:pP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fore coming to America, she studied in Hangzhou Normal University(China) for two years as a finance-major student. During that time, </w:t>
      </w:r>
      <w:r w:rsidR="00DB35F0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 accordance with the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chool requirements, she finished Computer Science Class in the first year, </w:t>
      </w:r>
      <w:r w:rsidR="00DB35F0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quipping her with 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rong</w:t>
      </w:r>
      <w:r w:rsidR="00DB35F0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bility to use Word, Excel, 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owerPoint</w:t>
      </w:r>
      <w:r w:rsidR="00DB35F0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other software applications that play an important role in the modern day workplace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 She also got good grades in math and economic class which allow her to build the strength in finical problems. </w:t>
      </w:r>
      <w:r w:rsidR="00433E08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uangshuang</w:t>
      </w:r>
      <w:r w:rsidR="00022450">
        <w:rPr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  <w:lang w:eastAsia="zh-CN"/>
        </w:rPr>
        <w:t xml:space="preserve"> N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 used to work in the Student Association in high school and Hangzhou Normal University, she has excellent communication skills and strong ability of leading people in activities. Shuangshuang</w:t>
      </w:r>
      <w:r w:rsidR="00022450">
        <w:rPr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  <w:lang w:eastAsia="zh-CN"/>
        </w:rPr>
        <w:t xml:space="preserve"> N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</w:t>
      </w:r>
      <w:r w:rsidR="00C11C17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understands how to work in a team. S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e is good at find</w:t>
      </w:r>
      <w:r w:rsidR="00C11C17"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g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eople’s talent and special ability and she will take advantage of that to make every team member</w:t>
      </w:r>
      <w:r w:rsidR="00022450">
        <w:rPr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  <w:lang w:eastAsia="zh-CN"/>
        </w:rPr>
        <w:t>s</w:t>
      </w:r>
      <w:r w:rsidRPr="00C22FE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ork as efficient as possible. She always makes detailed plan and time schedule in case of any unforeseen circumstances before doing something.</w:t>
      </w:r>
      <w:r w:rsidRPr="00C22FE6">
        <w:rPr>
          <w:rStyle w:val="apple-converted-spac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bookmarkEnd w:id="0"/>
    </w:p>
    <w:p w:rsidR="006E740A" w:rsidRPr="00C22FE6" w:rsidRDefault="006E740A" w:rsidP="006E740A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Style w:val="apple-converted-spac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ith the knowledge and skills she possesses in regards to Finance, she aims to take a job that offers an environment for her to practice as well as grow professionally. Being a person who loves learning something new every day, she yearns to work in a company with global presence, to enable her work with people of different cultures &amp; virtues and</w:t>
      </w:r>
      <w:r>
        <w:rPr>
          <w:rStyle w:val="apple-converted-space"/>
          <w:rFonts w:ascii="Times New Roman" w:hAnsi="Times New Roman" w:cs="Times New Roman" w:hint="eastAsia"/>
          <w:color w:val="333333"/>
          <w:sz w:val="24"/>
          <w:szCs w:val="24"/>
          <w:shd w:val="clear" w:color="auto" w:fill="FFFFFF"/>
          <w:lang w:eastAsia="zh-CN"/>
        </w:rPr>
        <w:t xml:space="preserve"> </w:t>
      </w:r>
      <w:r>
        <w:rPr>
          <w:rStyle w:val="apple-converted-spac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earn from them. </w:t>
      </w:r>
    </w:p>
    <w:p w:rsidR="006E740A" w:rsidRPr="006E740A" w:rsidRDefault="006E740A" w:rsidP="001777E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eastAsia="zh-CN"/>
        </w:rPr>
      </w:pPr>
    </w:p>
    <w:sectPr w:rsidR="006E740A" w:rsidRPr="006E740A" w:rsidSect="005501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508C4" w:rsidRDefault="001508C4" w:rsidP="00022450">
      <w:pPr>
        <w:spacing w:after="0" w:line="240" w:lineRule="auto"/>
      </w:pPr>
      <w:r>
        <w:separator/>
      </w:r>
    </w:p>
  </w:endnote>
  <w:endnote w:type="continuationSeparator" w:id="1">
    <w:p w:rsidR="001508C4" w:rsidRDefault="001508C4" w:rsidP="00022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508C4" w:rsidRDefault="001508C4" w:rsidP="00022450">
      <w:pPr>
        <w:spacing w:after="0" w:line="240" w:lineRule="auto"/>
      </w:pPr>
      <w:r>
        <w:separator/>
      </w:r>
    </w:p>
  </w:footnote>
  <w:footnote w:type="continuationSeparator" w:id="1">
    <w:p w:rsidR="001508C4" w:rsidRDefault="001508C4" w:rsidP="000224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jA1NDUwMzYBkqamRko6SsGpxcWZ+XkgBYa1AO0tXIIsAAAA"/>
  </w:docVars>
  <w:rsids>
    <w:rsidRoot w:val="005D5D93"/>
    <w:rsid w:val="00022450"/>
    <w:rsid w:val="000E14F3"/>
    <w:rsid w:val="001508C4"/>
    <w:rsid w:val="001777E6"/>
    <w:rsid w:val="00433E08"/>
    <w:rsid w:val="00446EF0"/>
    <w:rsid w:val="00510796"/>
    <w:rsid w:val="00550176"/>
    <w:rsid w:val="005D5D93"/>
    <w:rsid w:val="006B226F"/>
    <w:rsid w:val="006E740A"/>
    <w:rsid w:val="00740DA0"/>
    <w:rsid w:val="007F2BBF"/>
    <w:rsid w:val="007F5856"/>
    <w:rsid w:val="009F7D63"/>
    <w:rsid w:val="00A90526"/>
    <w:rsid w:val="00C11C17"/>
    <w:rsid w:val="00C22FE6"/>
    <w:rsid w:val="00DB35F0"/>
    <w:rsid w:val="00ED24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017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5D5D93"/>
  </w:style>
  <w:style w:type="paragraph" w:styleId="a3">
    <w:name w:val="header"/>
    <w:basedOn w:val="a"/>
    <w:link w:val="Char"/>
    <w:uiPriority w:val="99"/>
    <w:semiHidden/>
    <w:unhideWhenUsed/>
    <w:rsid w:val="000224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022450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02245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022450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mutua</dc:creator>
  <cp:lastModifiedBy>imac</cp:lastModifiedBy>
  <cp:revision>3</cp:revision>
  <dcterms:created xsi:type="dcterms:W3CDTF">2016-10-09T20:19:00Z</dcterms:created>
  <dcterms:modified xsi:type="dcterms:W3CDTF">2016-10-09T20:23:00Z</dcterms:modified>
</cp:coreProperties>
</file>